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03B40C" w14:textId="77777777" w:rsidR="004C12F4" w:rsidRDefault="00306D5E">
      <w:pPr>
        <w:pStyle w:val="Title"/>
      </w:pPr>
      <w:r>
        <w:t>ASSIGNMENT 4</w:t>
      </w:r>
    </w:p>
    <w:p w14:paraId="611EF42B" w14:textId="77777777" w:rsidR="004C12F4" w:rsidRDefault="00306D5E">
      <w:pPr>
        <w:pStyle w:val="Author"/>
      </w:pPr>
      <w:r>
        <w:t>Saima Rahmanzai</w:t>
      </w:r>
    </w:p>
    <w:p w14:paraId="7B89FE38" w14:textId="77777777" w:rsidR="004C12F4" w:rsidRDefault="00306D5E">
      <w:pPr>
        <w:pStyle w:val="Date"/>
      </w:pPr>
      <w:r>
        <w:t>2021-04-09</w:t>
      </w:r>
    </w:p>
    <w:p w14:paraId="77EA9A0F" w14:textId="77777777" w:rsidR="004C12F4" w:rsidRDefault="00306D5E">
      <w:pPr>
        <w:pStyle w:val="Heading1"/>
      </w:pPr>
      <w:bookmarkStart w:id="0" w:name="markdown-basics"/>
      <w:r>
        <w:t>Markdown Basics</w:t>
      </w:r>
    </w:p>
    <w:p w14:paraId="7E252B0E" w14:textId="77777777" w:rsidR="004C12F4" w:rsidRDefault="00306D5E">
      <w:pPr>
        <w:pStyle w:val="Heading2"/>
      </w:pPr>
      <w:bookmarkStart w:id="1" w:name="favorite-foods"/>
      <w:r>
        <w:t>Favorite Foods</w:t>
      </w:r>
    </w:p>
    <w:p w14:paraId="72F1B0CB" w14:textId="77777777" w:rsidR="004C12F4" w:rsidRDefault="00306D5E">
      <w:pPr>
        <w:pStyle w:val="FirstParagraph"/>
      </w:pPr>
      <w:r>
        <w:rPr>
          <w:b/>
          <w:bCs/>
        </w:rPr>
        <w:t>My Favorite Foods</w:t>
      </w:r>
    </w:p>
    <w:p w14:paraId="3D184D90" w14:textId="77777777" w:rsidR="004C12F4" w:rsidRDefault="00306D5E">
      <w:pPr>
        <w:pStyle w:val="Compact"/>
        <w:numPr>
          <w:ilvl w:val="0"/>
          <w:numId w:val="2"/>
        </w:numPr>
      </w:pPr>
      <w:r>
        <w:t>Chipotle</w:t>
      </w:r>
    </w:p>
    <w:p w14:paraId="686463DA" w14:textId="77777777" w:rsidR="004C12F4" w:rsidRDefault="00306D5E">
      <w:pPr>
        <w:pStyle w:val="Compact"/>
        <w:numPr>
          <w:ilvl w:val="0"/>
          <w:numId w:val="2"/>
        </w:numPr>
      </w:pPr>
      <w:r>
        <w:t>Sushi</w:t>
      </w:r>
    </w:p>
    <w:p w14:paraId="6E579A87" w14:textId="77777777" w:rsidR="004C12F4" w:rsidRDefault="00306D5E">
      <w:pPr>
        <w:pStyle w:val="Compact"/>
        <w:numPr>
          <w:ilvl w:val="0"/>
          <w:numId w:val="2"/>
        </w:numPr>
      </w:pPr>
      <w:r>
        <w:t>Pizza</w:t>
      </w:r>
    </w:p>
    <w:p w14:paraId="31D0224F" w14:textId="77777777" w:rsidR="004C12F4" w:rsidRDefault="00306D5E">
      <w:pPr>
        <w:pStyle w:val="Compact"/>
        <w:numPr>
          <w:ilvl w:val="1"/>
          <w:numId w:val="3"/>
        </w:numPr>
      </w:pPr>
      <w:r>
        <w:t>Margherita Pizza</w:t>
      </w:r>
    </w:p>
    <w:p w14:paraId="18C0EE85" w14:textId="77777777" w:rsidR="004C12F4" w:rsidRDefault="00306D5E">
      <w:pPr>
        <w:pStyle w:val="Heading2"/>
      </w:pPr>
      <w:bookmarkStart w:id="2" w:name="images"/>
      <w:bookmarkEnd w:id="1"/>
      <w:r>
        <w:lastRenderedPageBreak/>
        <w:t>Images</w:t>
      </w:r>
    </w:p>
    <w:p w14:paraId="3C8B122C" w14:textId="77777777" w:rsidR="004C12F4" w:rsidRDefault="00306D5E">
      <w:pPr>
        <w:pStyle w:val="FirstParagraph"/>
      </w:pPr>
      <w:r>
        <w:rPr>
          <w:noProof/>
        </w:rPr>
        <w:drawing>
          <wp:inline distT="0" distB="0" distL="0" distR="0" wp14:anchorId="3F207498" wp14:editId="5B25B5EC">
            <wp:extent cx="5334000" cy="5334000"/>
            <wp:effectExtent l="0" t="0" r="0" b="0"/>
            <wp:docPr id="1" name="Picture" descr="All Cases (Log Plo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aima\Class_Assignments\dsc520\completed\assignment04\plots\10-all-cases-lo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E45021E" w14:textId="77777777" w:rsidR="004C12F4" w:rsidRDefault="00306D5E">
      <w:pPr>
        <w:pStyle w:val="Heading2"/>
      </w:pPr>
      <w:bookmarkStart w:id="3" w:name="add-a-quote"/>
      <w:bookmarkEnd w:id="2"/>
      <w:r>
        <w:t>Add a Quote</w:t>
      </w:r>
    </w:p>
    <w:p w14:paraId="786F1475" w14:textId="77777777" w:rsidR="004C12F4" w:rsidRDefault="00306D5E">
      <w:pPr>
        <w:pStyle w:val="FirstParagraph"/>
      </w:pPr>
      <w:r>
        <w:rPr>
          <w:b/>
          <w:bCs/>
        </w:rPr>
        <w:t>Best Golf Quotes</w:t>
      </w:r>
    </w:p>
    <w:p w14:paraId="5870CB5B" w14:textId="77777777" w:rsidR="004C12F4" w:rsidRDefault="00306D5E">
      <w:pPr>
        <w:pStyle w:val="BlockText"/>
      </w:pPr>
      <w:r>
        <w:t xml:space="preserve">A “gimme” </w:t>
      </w:r>
      <w:r>
        <w:t>can best be defined as an agreement between two golfers, neither of whom can putt very well.</w:t>
      </w:r>
      <w:r>
        <w:br/>
        <w:t>Golf is a game where the ball always lies poorly and the player always lies well.</w:t>
      </w:r>
      <w:r>
        <w:br/>
        <w:t>Many a golfer prefers a golf cart to a caddy because the cart cannot count, criti</w:t>
      </w:r>
      <w:r>
        <w:t>cize or laugh.</w:t>
      </w:r>
      <w:r>
        <w:br/>
        <w:t>Golf is a lot of walking, broken up by disappointment and bad arithmetic. www.sportsfeelgoodstories.com/golf-quotes</w:t>
      </w:r>
    </w:p>
    <w:p w14:paraId="7A364FD3" w14:textId="77777777" w:rsidR="004C12F4" w:rsidRDefault="00306D5E">
      <w:pPr>
        <w:pStyle w:val="Heading2"/>
      </w:pPr>
      <w:bookmarkStart w:id="4" w:name="add-an-equation"/>
      <w:bookmarkEnd w:id="3"/>
      <w:r>
        <w:lastRenderedPageBreak/>
        <w:t>Add an Equatio&gt;n</w:t>
      </w:r>
    </w:p>
    <w:p w14:paraId="10A155D4" w14:textId="77777777" w:rsidR="004C12F4" w:rsidRDefault="00306D5E">
      <w:pPr>
        <w:pStyle w:val="FirstParagraph"/>
      </w:pPr>
      <w:r>
        <w:rPr>
          <w:i/>
          <w:iCs/>
        </w:rPr>
        <w:t>Regular Equation</w:t>
      </w:r>
    </w:p>
    <w:p w14:paraId="18666961" w14:textId="77777777" w:rsidR="004C12F4" w:rsidRDefault="00306D5E">
      <w:pPr>
        <w:pStyle w:val="BodyText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BE56D08" w14:textId="77777777" w:rsidR="004C12F4" w:rsidRDefault="00306D5E">
      <w:pPr>
        <w:pStyle w:val="BodyText"/>
      </w:pPr>
      <w:r>
        <w:rPr>
          <w:i/>
          <w:iCs/>
        </w:rPr>
        <w:t>LaTex Formatted Equation</w:t>
      </w:r>
      <w:r>
        <w:t xml:space="preserve"> \[ a^2 = b^2 + c^2 \]</w:t>
      </w:r>
    </w:p>
    <w:p w14:paraId="1B9487A0" w14:textId="77777777" w:rsidR="004C12F4" w:rsidRDefault="00306D5E">
      <w:pPr>
        <w:pStyle w:val="Heading2"/>
      </w:pPr>
      <w:bookmarkStart w:id="5" w:name="add-a-footnote"/>
      <w:bookmarkEnd w:id="4"/>
      <w:r>
        <w:t>Add a Footnote</w:t>
      </w:r>
    </w:p>
    <w:p w14:paraId="2C23D60D" w14:textId="77777777" w:rsidR="004C12F4" w:rsidRDefault="00306D5E">
      <w:pPr>
        <w:pStyle w:val="FirstParagraph"/>
      </w:pPr>
      <w:r>
        <w:t>This is a footnot</w:t>
      </w:r>
      <w:r>
        <w:t>e</w:t>
      </w:r>
      <w:r>
        <w:rPr>
          <w:rStyle w:val="FootnoteReference"/>
        </w:rPr>
        <w:footnoteReference w:id="1"/>
      </w:r>
    </w:p>
    <w:p w14:paraId="75D76ACA" w14:textId="77777777" w:rsidR="004C12F4" w:rsidRDefault="00306D5E">
      <w:pPr>
        <w:pStyle w:val="Heading2"/>
      </w:pPr>
      <w:bookmarkStart w:id="6" w:name="add-citations"/>
      <w:bookmarkEnd w:id="5"/>
      <w:r>
        <w:t>Add Citations</w:t>
      </w:r>
    </w:p>
    <w:p w14:paraId="6428BED1" w14:textId="77777777" w:rsidR="004C12F4" w:rsidRDefault="00306D5E">
      <w:pPr>
        <w:pStyle w:val="Compact"/>
        <w:numPr>
          <w:ilvl w:val="0"/>
          <w:numId w:val="4"/>
        </w:numPr>
      </w:pPr>
      <w:r>
        <w:t>R for Everyone</w:t>
      </w:r>
    </w:p>
    <w:p w14:paraId="0A2D4673" w14:textId="77777777" w:rsidR="004C12F4" w:rsidRDefault="00306D5E">
      <w:pPr>
        <w:pStyle w:val="Compact"/>
        <w:numPr>
          <w:ilvl w:val="0"/>
          <w:numId w:val="4"/>
        </w:numPr>
      </w:pPr>
      <w:r>
        <w:t>Discovering Statistics Using R</w:t>
      </w:r>
    </w:p>
    <w:p w14:paraId="05F45A2F" w14:textId="77777777" w:rsidR="004C12F4" w:rsidRDefault="00306D5E">
      <w:pPr>
        <w:pStyle w:val="FirstParagraph"/>
      </w:pPr>
      <w:r>
        <w:t>(</w:t>
      </w:r>
      <w:r>
        <w:rPr>
          <w:b/>
          <w:bCs/>
        </w:rPr>
        <w:t>RforEveryone?</w:t>
      </w:r>
      <w:r>
        <w:t>) (</w:t>
      </w:r>
      <w:r>
        <w:rPr>
          <w:b/>
          <w:bCs/>
        </w:rPr>
        <w:t>DiscoveringStatisticsUsingR?</w:t>
      </w:r>
      <w:r>
        <w:t>)</w:t>
      </w:r>
    </w:p>
    <w:p w14:paraId="0A347D97" w14:textId="77777777" w:rsidR="004C12F4" w:rsidRDefault="00306D5E">
      <w:pPr>
        <w:pStyle w:val="Heading1"/>
      </w:pPr>
      <w:bookmarkStart w:id="7" w:name="inline-code"/>
      <w:bookmarkEnd w:id="0"/>
      <w:bookmarkEnd w:id="6"/>
      <w:r>
        <w:t>Inline Code</w:t>
      </w:r>
    </w:p>
    <w:p w14:paraId="1AC2CC65" w14:textId="77777777" w:rsidR="004C12F4" w:rsidRDefault="00306D5E">
      <w:pPr>
        <w:pStyle w:val="Heading2"/>
      </w:pPr>
      <w:bookmarkStart w:id="8" w:name="ny-times-covid-19-data"/>
      <w:r>
        <w:t>NY Times COVID-19 Data</w:t>
      </w:r>
    </w:p>
    <w:p w14:paraId="3E27FD8F" w14:textId="77777777" w:rsidR="004C12F4" w:rsidRDefault="00306D5E">
      <w:pPr>
        <w:pStyle w:val="Heading2"/>
      </w:pPr>
      <w:bookmarkStart w:id="9" w:name="r4ds-height-vs-earnings"/>
      <w:bookmarkEnd w:id="8"/>
      <w:r>
        <w:t>R4DS Height vs Earnings</w:t>
      </w:r>
    </w:p>
    <w:p w14:paraId="1F3719A3" w14:textId="77777777" w:rsidR="004C12F4" w:rsidRDefault="00306D5E">
      <w:pPr>
        <w:pStyle w:val="Heading1"/>
      </w:pPr>
      <w:bookmarkStart w:id="10" w:name="tables"/>
      <w:bookmarkEnd w:id="7"/>
      <w:bookmarkEnd w:id="9"/>
      <w:r>
        <w:t>Tables</w:t>
      </w:r>
    </w:p>
    <w:p w14:paraId="1FDF4F05" w14:textId="77777777" w:rsidR="004C12F4" w:rsidRDefault="00306D5E">
      <w:pPr>
        <w:pStyle w:val="Heading2"/>
      </w:pPr>
      <w:bookmarkStart w:id="11" w:name="knitr-table-with-kable"/>
      <w:r>
        <w:t>Knitr Table with Kable</w:t>
      </w:r>
    </w:p>
    <w:p w14:paraId="54E72D42" w14:textId="77777777" w:rsidR="004C12F4" w:rsidRDefault="00306D5E">
      <w:pPr>
        <w:pStyle w:val="Heading2"/>
      </w:pPr>
      <w:bookmarkStart w:id="12" w:name="pandoc-table"/>
      <w:bookmarkEnd w:id="11"/>
      <w:r>
        <w:t>Pandoc Table</w:t>
      </w:r>
    </w:p>
    <w:p w14:paraId="43C030E4" w14:textId="77777777" w:rsidR="004C12F4" w:rsidRDefault="00306D5E">
      <w:pPr>
        <w:pStyle w:val="Heading1"/>
      </w:pPr>
      <w:bookmarkStart w:id="13" w:name="references"/>
      <w:bookmarkEnd w:id="10"/>
      <w:bookmarkEnd w:id="12"/>
      <w:r>
        <w:t>References</w:t>
      </w:r>
      <w:bookmarkEnd w:id="13"/>
    </w:p>
    <w:sectPr w:rsidR="004C12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BC4C86" w14:textId="77777777" w:rsidR="00306D5E" w:rsidRDefault="00306D5E">
      <w:pPr>
        <w:spacing w:after="0"/>
      </w:pPr>
      <w:r>
        <w:separator/>
      </w:r>
    </w:p>
  </w:endnote>
  <w:endnote w:type="continuationSeparator" w:id="0">
    <w:p w14:paraId="3CD4E832" w14:textId="77777777" w:rsidR="00306D5E" w:rsidRDefault="00306D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75BB9D" w14:textId="77777777" w:rsidR="00306D5E" w:rsidRDefault="00306D5E">
      <w:r>
        <w:separator/>
      </w:r>
    </w:p>
  </w:footnote>
  <w:footnote w:type="continuationSeparator" w:id="0">
    <w:p w14:paraId="36AEBDE1" w14:textId="77777777" w:rsidR="00306D5E" w:rsidRDefault="00306D5E">
      <w:r>
        <w:continuationSeparator/>
      </w:r>
    </w:p>
  </w:footnote>
  <w:footnote w:id="1">
    <w:p w14:paraId="411EF388" w14:textId="77777777" w:rsidR="004C12F4" w:rsidRDefault="00306D5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>Here is the footnot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F10CE2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797C1C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7ACC4CA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06D5E"/>
    <w:rsid w:val="004C12F4"/>
    <w:rsid w:val="004E29B3"/>
    <w:rsid w:val="00590D07"/>
    <w:rsid w:val="00784D58"/>
    <w:rsid w:val="008D6863"/>
    <w:rsid w:val="00B86B75"/>
    <w:rsid w:val="00BC48D5"/>
    <w:rsid w:val="00C36279"/>
    <w:rsid w:val="00CF40E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7272C"/>
  <w15:docId w15:val="{8A30216A-879D-482C-9471-1CCB2742A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37</Words>
  <Characters>783</Characters>
  <Application>Microsoft Office Word</Application>
  <DocSecurity>0</DocSecurity>
  <Lines>6</Lines>
  <Paragraphs>1</Paragraphs>
  <ScaleCrop>false</ScaleCrop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Saima Rahmanzai</dc:creator>
  <cp:keywords/>
  <cp:lastModifiedBy>saima rahmanzai</cp:lastModifiedBy>
  <cp:revision>2</cp:revision>
  <dcterms:created xsi:type="dcterms:W3CDTF">2021-04-09T07:56:00Z</dcterms:created>
  <dcterms:modified xsi:type="dcterms:W3CDTF">2021-04-09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04-09</vt:lpwstr>
  </property>
  <property fmtid="{D5CDD505-2E9C-101B-9397-08002B2CF9AE}" pid="4" name="output">
    <vt:lpwstr/>
  </property>
</Properties>
</file>